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2785" w:type="dxa"/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60"/>
        <w:gridCol w:w="10625"/>
      </w:tblGrid>
      <w:tr w:rsidR="0000007A" w:rsidRPr="00F12647" w14:paraId="55C32D56" w14:textId="77777777" w:rsidTr="00D40553">
        <w:trPr>
          <w:trHeight w:val="290"/>
        </w:trPr>
        <w:tc>
          <w:tcPr>
            <w:tcW w:w="2160" w:type="dxa"/>
            <w:tcBorders>
              <w:right w:val="single" w:sz="4" w:space="0" w:color="auto"/>
            </w:tcBorders>
          </w:tcPr>
          <w:p w14:paraId="10310C06" w14:textId="77777777" w:rsidR="0000007A" w:rsidRPr="00F12647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F12647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Journal Name: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A7004C" w14:textId="77777777" w:rsidR="0000007A" w:rsidRPr="00F12647" w:rsidRDefault="00C23078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hyperlink r:id="rId8" w:history="1">
              <w:r w:rsidR="000514E6" w:rsidRPr="00F12647">
                <w:rPr>
                  <w:rFonts w:ascii="Arial" w:eastAsia="Times New Roman" w:hAnsi="Arial" w:cs="Arial"/>
                  <w:b/>
                  <w:bCs/>
                  <w:color w:val="0000FF"/>
                  <w:sz w:val="20"/>
                  <w:szCs w:val="20"/>
                  <w:u w:val="single"/>
                </w:rPr>
                <w:t xml:space="preserve">Journal of Case Reports in Medical Science </w:t>
              </w:r>
            </w:hyperlink>
          </w:p>
        </w:tc>
      </w:tr>
      <w:tr w:rsidR="0000007A" w:rsidRPr="00F12647" w14:paraId="4FB0EB40" w14:textId="77777777" w:rsidTr="00D40553">
        <w:trPr>
          <w:trHeight w:val="290"/>
        </w:trPr>
        <w:tc>
          <w:tcPr>
            <w:tcW w:w="2160" w:type="dxa"/>
            <w:tcBorders>
              <w:right w:val="single" w:sz="4" w:space="0" w:color="auto"/>
            </w:tcBorders>
          </w:tcPr>
          <w:p w14:paraId="3BAF3241" w14:textId="77777777" w:rsidR="0000007A" w:rsidRPr="00F12647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F12647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Manuscript Number: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27C4AD" w14:textId="77777777" w:rsidR="0000007A" w:rsidRPr="00F12647" w:rsidRDefault="00A354A7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1264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JOCRIMS_13970</w:t>
            </w:r>
          </w:p>
        </w:tc>
      </w:tr>
      <w:tr w:rsidR="0000007A" w:rsidRPr="00F12647" w14:paraId="60231744" w14:textId="77777777" w:rsidTr="00D40553">
        <w:trPr>
          <w:trHeight w:val="650"/>
        </w:trPr>
        <w:tc>
          <w:tcPr>
            <w:tcW w:w="2160" w:type="dxa"/>
            <w:tcBorders>
              <w:right w:val="single" w:sz="4" w:space="0" w:color="auto"/>
            </w:tcBorders>
          </w:tcPr>
          <w:p w14:paraId="513DDE40" w14:textId="77777777" w:rsidR="0000007A" w:rsidRPr="00F12647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F12647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 xml:space="preserve">Title of the Manuscript: 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841B96" w14:textId="77777777" w:rsidR="0000007A" w:rsidRPr="00F12647" w:rsidRDefault="00A354A7" w:rsidP="00BF75D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F12647">
              <w:rPr>
                <w:rFonts w:ascii="Arial" w:hAnsi="Arial" w:cs="Arial"/>
                <w:b/>
                <w:sz w:val="20"/>
                <w:szCs w:val="20"/>
                <w:lang w:val="en-GB"/>
              </w:rPr>
              <w:t>Acute Hepatitis E in a Pregnant Woman: Diagnostic and Management Challenges- A Case Report</w:t>
            </w:r>
          </w:p>
        </w:tc>
      </w:tr>
      <w:tr w:rsidR="00CF0BBB" w:rsidRPr="00F12647" w14:paraId="3287E39E" w14:textId="77777777" w:rsidTr="00D40553">
        <w:trPr>
          <w:trHeight w:val="332"/>
        </w:trPr>
        <w:tc>
          <w:tcPr>
            <w:tcW w:w="2160" w:type="dxa"/>
            <w:tcBorders>
              <w:right w:val="single" w:sz="4" w:space="0" w:color="auto"/>
            </w:tcBorders>
          </w:tcPr>
          <w:p w14:paraId="3D407A5F" w14:textId="77777777" w:rsidR="00CF0BBB" w:rsidRPr="00F12647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F12647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Type of the Article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A37336" w14:textId="77777777" w:rsidR="00CF0BBB" w:rsidRPr="00F12647" w:rsidRDefault="00A354A7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F12647">
              <w:rPr>
                <w:rFonts w:ascii="Arial" w:hAnsi="Arial" w:cs="Arial"/>
                <w:b/>
                <w:sz w:val="20"/>
                <w:szCs w:val="20"/>
                <w:lang w:val="en-GB"/>
              </w:rPr>
              <w:t>Case report</w:t>
            </w:r>
          </w:p>
        </w:tc>
      </w:tr>
    </w:tbl>
    <w:p w14:paraId="2233E7C3" w14:textId="77777777" w:rsidR="00037D52" w:rsidRPr="00F12647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278"/>
        <w:gridCol w:w="5734"/>
        <w:gridCol w:w="3948"/>
      </w:tblGrid>
      <w:tr w:rsidR="000926C1" w:rsidRPr="00F12647" w14:paraId="646ACB33" w14:textId="77777777" w:rsidTr="007D4B21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31B9C3F0" w14:textId="1046122F" w:rsidR="000926C1" w:rsidRPr="00F12647" w:rsidRDefault="000926C1" w:rsidP="000926C1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bookmarkStart w:id="0" w:name="_Hlk171324449"/>
            <w:bookmarkStart w:id="1" w:name="_Hlk170903434"/>
            <w:r w:rsidRPr="00F12647">
              <w:rPr>
                <w:rFonts w:ascii="Arial" w:hAnsi="Arial" w:cs="Arial"/>
                <w:b/>
                <w:bCs/>
                <w:sz w:val="20"/>
                <w:szCs w:val="20"/>
              </w:rPr>
              <w:br w:type="page"/>
            </w:r>
            <w:r w:rsidRPr="00F12647">
              <w:rPr>
                <w:rFonts w:ascii="Arial" w:eastAsia="MS Mincho" w:hAnsi="Arial" w:cs="Arial"/>
                <w:b/>
                <w:bCs/>
                <w:sz w:val="20"/>
                <w:szCs w:val="20"/>
                <w:highlight w:val="yellow"/>
                <w:lang w:val="en-GB"/>
              </w:rPr>
              <w:t>PART  1:</w:t>
            </w:r>
            <w:r w:rsidRPr="00F12647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 Comments</w:t>
            </w:r>
          </w:p>
          <w:p w14:paraId="3E9E9299" w14:textId="77777777" w:rsidR="000926C1" w:rsidRPr="00F12647" w:rsidRDefault="000926C1" w:rsidP="000926C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0926C1" w:rsidRPr="00F12647" w14:paraId="39CAEF0C" w14:textId="77777777" w:rsidTr="007D4B21">
        <w:tc>
          <w:tcPr>
            <w:tcW w:w="1265" w:type="pct"/>
            <w:noWrap/>
          </w:tcPr>
          <w:p w14:paraId="700258A3" w14:textId="77777777" w:rsidR="000926C1" w:rsidRPr="00F12647" w:rsidRDefault="000926C1" w:rsidP="000926C1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250F61BF" w14:textId="77777777" w:rsidR="000926C1" w:rsidRPr="00F12647" w:rsidRDefault="000926C1" w:rsidP="000926C1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F12647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  <w:p w14:paraId="5A25B1E1" w14:textId="77777777" w:rsidR="00197E7E" w:rsidRPr="00F12647" w:rsidRDefault="00197E7E" w:rsidP="000926C1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F12647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</w:tc>
        <w:tc>
          <w:tcPr>
            <w:tcW w:w="1523" w:type="pct"/>
          </w:tcPr>
          <w:p w14:paraId="7325E83E" w14:textId="77777777" w:rsidR="008146D0" w:rsidRPr="00F12647" w:rsidRDefault="008146D0" w:rsidP="008146D0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F12647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Author’s Feedback </w:t>
            </w:r>
            <w:r w:rsidRPr="00F12647">
              <w:rPr>
                <w:rFonts w:ascii="Arial" w:eastAsia="MS Mincho" w:hAnsi="Arial" w:cs="Arial"/>
                <w:sz w:val="20"/>
                <w:szCs w:val="20"/>
                <w:lang w:val="en-GB"/>
              </w:rPr>
              <w:t>(It is mandatory that authors should write his/her feedback here)</w:t>
            </w:r>
          </w:p>
          <w:p w14:paraId="104B74C2" w14:textId="77777777" w:rsidR="000926C1" w:rsidRPr="00F12647" w:rsidRDefault="000926C1" w:rsidP="000926C1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926C1" w:rsidRPr="00F12647" w14:paraId="15078189" w14:textId="77777777" w:rsidTr="007D4B21">
        <w:trPr>
          <w:trHeight w:val="1264"/>
        </w:trPr>
        <w:tc>
          <w:tcPr>
            <w:tcW w:w="1265" w:type="pct"/>
            <w:noWrap/>
          </w:tcPr>
          <w:p w14:paraId="39417E85" w14:textId="77777777" w:rsidR="000926C1" w:rsidRPr="00F12647" w:rsidRDefault="000926C1" w:rsidP="000926C1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1264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209F8205" w14:textId="77777777" w:rsidR="000926C1" w:rsidRPr="00F12647" w:rsidRDefault="000926C1" w:rsidP="000926C1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68C0D3D" w14:textId="77777777" w:rsidR="000926C1" w:rsidRPr="00F12647" w:rsidRDefault="00397BBB" w:rsidP="000926C1">
            <w:pPr>
              <w:contextualSpacing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1264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t is scientific </w:t>
            </w:r>
          </w:p>
          <w:p w14:paraId="2629E150" w14:textId="77777777" w:rsidR="00397BBB" w:rsidRPr="00F12647" w:rsidRDefault="00397BBB" w:rsidP="000926C1">
            <w:pPr>
              <w:contextualSpacing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1264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t will add to body of knowledge </w:t>
            </w:r>
          </w:p>
          <w:p w14:paraId="224BBB28" w14:textId="4353A1AE" w:rsidR="00397BBB" w:rsidRPr="00F12647" w:rsidRDefault="00935F63" w:rsidP="000926C1">
            <w:pPr>
              <w:contextualSpacing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1264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t will be a source of reference for future studies </w:t>
            </w:r>
          </w:p>
        </w:tc>
        <w:tc>
          <w:tcPr>
            <w:tcW w:w="1523" w:type="pct"/>
          </w:tcPr>
          <w:p w14:paraId="4E57AFFE" w14:textId="77777777" w:rsidR="000926C1" w:rsidRPr="00F12647" w:rsidRDefault="000926C1" w:rsidP="000926C1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926C1" w:rsidRPr="00F12647" w14:paraId="490F1931" w14:textId="77777777" w:rsidTr="007D4B21">
        <w:trPr>
          <w:trHeight w:val="1262"/>
        </w:trPr>
        <w:tc>
          <w:tcPr>
            <w:tcW w:w="1265" w:type="pct"/>
            <w:noWrap/>
          </w:tcPr>
          <w:p w14:paraId="5C012B93" w14:textId="77777777" w:rsidR="000926C1" w:rsidRPr="00F12647" w:rsidRDefault="000926C1" w:rsidP="000926C1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1264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33F19932" w14:textId="77777777" w:rsidR="000926C1" w:rsidRPr="00F12647" w:rsidRDefault="000926C1" w:rsidP="000926C1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1264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568ED121" w14:textId="77777777" w:rsidR="000926C1" w:rsidRPr="00F12647" w:rsidRDefault="000926C1" w:rsidP="000926C1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3FF9C125" w14:textId="24FAD551" w:rsidR="000926C1" w:rsidRPr="00F12647" w:rsidRDefault="00935F63" w:rsidP="000926C1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1264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Okay </w:t>
            </w:r>
          </w:p>
        </w:tc>
        <w:tc>
          <w:tcPr>
            <w:tcW w:w="1523" w:type="pct"/>
          </w:tcPr>
          <w:p w14:paraId="6B738054" w14:textId="77777777" w:rsidR="000926C1" w:rsidRPr="00F12647" w:rsidRDefault="000926C1" w:rsidP="000926C1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926C1" w:rsidRPr="00F12647" w14:paraId="1341BD44" w14:textId="77777777" w:rsidTr="007D4B21">
        <w:trPr>
          <w:trHeight w:val="1262"/>
        </w:trPr>
        <w:tc>
          <w:tcPr>
            <w:tcW w:w="1265" w:type="pct"/>
            <w:noWrap/>
          </w:tcPr>
          <w:p w14:paraId="63463E3F" w14:textId="77777777" w:rsidR="000926C1" w:rsidRPr="00F12647" w:rsidRDefault="000926C1" w:rsidP="000926C1">
            <w:pPr>
              <w:keepNext/>
              <w:ind w:left="360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F12647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lastRenderedPageBreak/>
              <w:t>Is the abstract of the article comprehensive? Do you suggest the addition (or deletion) of some points in this section? Please write your suggestions here.</w:t>
            </w:r>
          </w:p>
          <w:p w14:paraId="18CEE1BD" w14:textId="77777777" w:rsidR="000926C1" w:rsidRPr="00F12647" w:rsidRDefault="000926C1" w:rsidP="000926C1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53B6C3E2" w14:textId="1A2A6229" w:rsidR="000926C1" w:rsidRPr="00F12647" w:rsidRDefault="00935F63" w:rsidP="000926C1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1264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Needs more information </w:t>
            </w:r>
          </w:p>
        </w:tc>
        <w:tc>
          <w:tcPr>
            <w:tcW w:w="1523" w:type="pct"/>
          </w:tcPr>
          <w:p w14:paraId="2585A618" w14:textId="77777777" w:rsidR="000926C1" w:rsidRPr="00F12647" w:rsidRDefault="000926C1" w:rsidP="000926C1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926C1" w:rsidRPr="00F12647" w14:paraId="6B370835" w14:textId="77777777" w:rsidTr="007D4B21">
        <w:trPr>
          <w:trHeight w:val="704"/>
        </w:trPr>
        <w:tc>
          <w:tcPr>
            <w:tcW w:w="1265" w:type="pct"/>
            <w:noWrap/>
          </w:tcPr>
          <w:p w14:paraId="5C06854F" w14:textId="77777777" w:rsidR="000926C1" w:rsidRPr="00F12647" w:rsidRDefault="000926C1" w:rsidP="000926C1">
            <w:pPr>
              <w:keepNext/>
              <w:ind w:left="360"/>
              <w:outlineLvl w:val="1"/>
              <w:rPr>
                <w:rFonts w:ascii="Arial" w:eastAsia="MS Mincho" w:hAnsi="Arial" w:cs="Arial"/>
                <w:sz w:val="20"/>
                <w:szCs w:val="20"/>
                <w:u w:val="single"/>
                <w:lang w:val="en-GB"/>
              </w:rPr>
            </w:pPr>
            <w:r w:rsidRPr="00F12647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</w:p>
        </w:tc>
        <w:tc>
          <w:tcPr>
            <w:tcW w:w="2212" w:type="pct"/>
          </w:tcPr>
          <w:p w14:paraId="01351CF7" w14:textId="3224BF1F" w:rsidR="000926C1" w:rsidRPr="00F12647" w:rsidRDefault="00935F63" w:rsidP="000926C1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12647">
              <w:rPr>
                <w:rFonts w:ascii="Arial" w:hAnsi="Arial" w:cs="Arial"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6DA4ED78" w14:textId="77777777" w:rsidR="000926C1" w:rsidRPr="00F12647" w:rsidRDefault="000926C1" w:rsidP="000926C1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926C1" w:rsidRPr="00F12647" w14:paraId="7E7F602A" w14:textId="77777777" w:rsidTr="007D4B21">
        <w:trPr>
          <w:trHeight w:val="703"/>
        </w:trPr>
        <w:tc>
          <w:tcPr>
            <w:tcW w:w="1265" w:type="pct"/>
            <w:noWrap/>
          </w:tcPr>
          <w:p w14:paraId="3942C8F9" w14:textId="77777777" w:rsidR="000926C1" w:rsidRPr="00F12647" w:rsidRDefault="000926C1" w:rsidP="000926C1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1264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</w:tc>
        <w:tc>
          <w:tcPr>
            <w:tcW w:w="2212" w:type="pct"/>
          </w:tcPr>
          <w:p w14:paraId="5224CBB4" w14:textId="6CDC2825" w:rsidR="000926C1" w:rsidRPr="00F12647" w:rsidRDefault="00935F63" w:rsidP="000926C1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12647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Okay </w:t>
            </w:r>
          </w:p>
        </w:tc>
        <w:tc>
          <w:tcPr>
            <w:tcW w:w="1523" w:type="pct"/>
          </w:tcPr>
          <w:p w14:paraId="68A78AA9" w14:textId="77777777" w:rsidR="000926C1" w:rsidRPr="00F12647" w:rsidRDefault="000926C1" w:rsidP="000926C1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926C1" w:rsidRPr="00F12647" w14:paraId="66BDDA4C" w14:textId="77777777" w:rsidTr="007D4B21">
        <w:trPr>
          <w:trHeight w:val="386"/>
        </w:trPr>
        <w:tc>
          <w:tcPr>
            <w:tcW w:w="1265" w:type="pct"/>
            <w:noWrap/>
          </w:tcPr>
          <w:p w14:paraId="7799253D" w14:textId="77777777" w:rsidR="000926C1" w:rsidRPr="00F12647" w:rsidRDefault="000926C1" w:rsidP="000926C1">
            <w:pPr>
              <w:keepNext/>
              <w:ind w:left="360"/>
              <w:outlineLvl w:val="1"/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</w:pPr>
            <w:r w:rsidRPr="00F12647"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t>Is the language/English quality of the article suitable for scholarly communications?</w:t>
            </w:r>
          </w:p>
          <w:p w14:paraId="49368A46" w14:textId="77777777" w:rsidR="000926C1" w:rsidRPr="00F12647" w:rsidRDefault="000926C1" w:rsidP="000926C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4C6375AC" w14:textId="77777777" w:rsidR="000926C1" w:rsidRPr="00F12647" w:rsidRDefault="000926C1" w:rsidP="000926C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1EA623F3" w14:textId="77777777" w:rsidR="000926C1" w:rsidRPr="00F12647" w:rsidRDefault="000926C1" w:rsidP="000926C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0926C1" w:rsidRPr="00F12647" w14:paraId="6D14FEC1" w14:textId="77777777" w:rsidTr="007D4B21">
        <w:trPr>
          <w:trHeight w:val="1178"/>
        </w:trPr>
        <w:tc>
          <w:tcPr>
            <w:tcW w:w="1265" w:type="pct"/>
            <w:noWrap/>
          </w:tcPr>
          <w:p w14:paraId="1C6C7838" w14:textId="77777777" w:rsidR="000926C1" w:rsidRPr="00F12647" w:rsidRDefault="000926C1" w:rsidP="000926C1">
            <w:pPr>
              <w:keepNext/>
              <w:outlineLvl w:val="1"/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F12647">
              <w:rPr>
                <w:rFonts w:ascii="Arial" w:eastAsia="MS Mincho" w:hAnsi="Arial" w:cs="Arial"/>
                <w:b/>
                <w:sz w:val="20"/>
                <w:szCs w:val="20"/>
                <w:u w:val="single"/>
                <w:lang w:val="en-GB"/>
              </w:rPr>
              <w:t>Optional/General</w:t>
            </w:r>
            <w:r w:rsidRPr="00F12647"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t xml:space="preserve"> </w:t>
            </w:r>
            <w:r w:rsidRPr="00F12647">
              <w:rPr>
                <w:rFonts w:ascii="Arial" w:eastAsia="MS Mincho" w:hAnsi="Arial" w:cs="Arial"/>
                <w:sz w:val="20"/>
                <w:szCs w:val="20"/>
                <w:lang w:val="en-GB"/>
              </w:rPr>
              <w:t>comments</w:t>
            </w:r>
          </w:p>
          <w:p w14:paraId="084CB152" w14:textId="77777777" w:rsidR="000926C1" w:rsidRPr="00F12647" w:rsidRDefault="000926C1" w:rsidP="000926C1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13B5A61" w14:textId="3A2C7D8D" w:rsidR="000926C1" w:rsidRPr="00F12647" w:rsidRDefault="004D5670" w:rsidP="000926C1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F12647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Quite good article but needs mild proof reading and typos correction. </w:t>
            </w:r>
            <w:r w:rsidR="001E5471" w:rsidRPr="00F12647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The discussion </w:t>
            </w:r>
            <w:proofErr w:type="gramStart"/>
            <w:r w:rsidR="001E5471" w:rsidRPr="00F12647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>need</w:t>
            </w:r>
            <w:proofErr w:type="gramEnd"/>
            <w:r w:rsidR="001E5471" w:rsidRPr="00F12647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 more facts...comparing the findings, treatment and outcome with other studies, describing the </w:t>
            </w:r>
            <w:proofErr w:type="spellStart"/>
            <w:r w:rsidR="001E5471" w:rsidRPr="00F12647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>the</w:t>
            </w:r>
            <w:proofErr w:type="spellEnd"/>
            <w:r w:rsidR="001E5471" w:rsidRPr="00F12647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 differences in studies, reasons for study differences or similarities then with the Public Health significance of such</w:t>
            </w:r>
          </w:p>
        </w:tc>
        <w:tc>
          <w:tcPr>
            <w:tcW w:w="1523" w:type="pct"/>
          </w:tcPr>
          <w:p w14:paraId="5D06E892" w14:textId="77777777" w:rsidR="000926C1" w:rsidRPr="00F12647" w:rsidRDefault="000926C1" w:rsidP="000926C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3D198987" w14:textId="77777777" w:rsidR="000926C1" w:rsidRPr="00F12647" w:rsidRDefault="000926C1" w:rsidP="000926C1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17BDD623" w14:textId="77777777" w:rsidR="000926C1" w:rsidRPr="00F12647" w:rsidRDefault="000926C1" w:rsidP="000926C1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362"/>
        <w:gridCol w:w="4389"/>
        <w:gridCol w:w="4209"/>
      </w:tblGrid>
      <w:tr w:rsidR="000926C1" w:rsidRPr="00F12647" w14:paraId="277962E1" w14:textId="77777777" w:rsidTr="007D4B21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CCCB3D" w14:textId="77777777" w:rsidR="000926C1" w:rsidRPr="00F12647" w:rsidRDefault="000926C1" w:rsidP="000926C1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F12647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F12647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139DCACA" w14:textId="77777777" w:rsidR="000926C1" w:rsidRPr="00F12647" w:rsidRDefault="000926C1" w:rsidP="000926C1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0926C1" w:rsidRPr="00F12647" w14:paraId="67B499AA" w14:textId="77777777" w:rsidTr="00F12647">
        <w:trPr>
          <w:trHeight w:val="935"/>
        </w:trPr>
        <w:tc>
          <w:tcPr>
            <w:tcW w:w="1528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D30DC1" w14:textId="77777777" w:rsidR="000926C1" w:rsidRPr="00F12647" w:rsidRDefault="000926C1" w:rsidP="000926C1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771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C391E9" w14:textId="77777777" w:rsidR="000926C1" w:rsidRPr="00F12647" w:rsidRDefault="000926C1" w:rsidP="000926C1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F12647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701" w:type="pct"/>
          </w:tcPr>
          <w:p w14:paraId="7EC16797" w14:textId="77777777" w:rsidR="008146D0" w:rsidRPr="00F12647" w:rsidRDefault="008146D0" w:rsidP="008146D0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F12647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Author’s Feedback </w:t>
            </w:r>
            <w:r w:rsidRPr="00F12647">
              <w:rPr>
                <w:rFonts w:ascii="Arial" w:eastAsia="MS Mincho" w:hAnsi="Arial" w:cs="Arial"/>
                <w:sz w:val="20"/>
                <w:szCs w:val="20"/>
                <w:lang w:val="en-GB"/>
              </w:rPr>
              <w:t>(It is mandatory that authors should write his/her feedback here)</w:t>
            </w:r>
          </w:p>
          <w:p w14:paraId="5CB004CA" w14:textId="77777777" w:rsidR="000926C1" w:rsidRPr="00F12647" w:rsidRDefault="000926C1" w:rsidP="000926C1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926C1" w:rsidRPr="00F12647" w14:paraId="218AAEBF" w14:textId="77777777" w:rsidTr="00F12647">
        <w:trPr>
          <w:trHeight w:val="697"/>
        </w:trPr>
        <w:tc>
          <w:tcPr>
            <w:tcW w:w="1528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77F842" w14:textId="77777777" w:rsidR="000926C1" w:rsidRPr="00F12647" w:rsidRDefault="000926C1" w:rsidP="000926C1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F12647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137BCC3A" w14:textId="77777777" w:rsidR="000926C1" w:rsidRPr="00F12647" w:rsidRDefault="000926C1" w:rsidP="000926C1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771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569528" w14:textId="77777777" w:rsidR="000926C1" w:rsidRPr="00F12647" w:rsidRDefault="000926C1" w:rsidP="000926C1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F12647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F12647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F12647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07A4C8F8" w14:textId="77777777" w:rsidR="000926C1" w:rsidRPr="00F12647" w:rsidRDefault="000926C1" w:rsidP="000926C1">
            <w:pPr>
              <w:rPr>
                <w:rFonts w:ascii="Arial" w:eastAsia="Arial Unicode MS" w:hAnsi="Arial" w:cs="Arial"/>
                <w:sz w:val="20"/>
                <w:szCs w:val="20"/>
              </w:rPr>
            </w:pPr>
          </w:p>
          <w:p w14:paraId="57BE96BA" w14:textId="71FE3B71" w:rsidR="000926C1" w:rsidRPr="00F12647" w:rsidRDefault="001E5471" w:rsidP="000926C1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  <w:r w:rsidRPr="00F12647">
              <w:rPr>
                <w:rFonts w:ascii="Arial" w:eastAsia="Arial Unicode MS" w:hAnsi="Arial" w:cs="Arial"/>
                <w:sz w:val="20"/>
                <w:szCs w:val="20"/>
                <w:lang w:val="en-GB"/>
              </w:rPr>
              <w:t>No</w:t>
            </w:r>
          </w:p>
        </w:tc>
        <w:tc>
          <w:tcPr>
            <w:tcW w:w="1701" w:type="pct"/>
            <w:vAlign w:val="center"/>
          </w:tcPr>
          <w:p w14:paraId="45A94618" w14:textId="77777777" w:rsidR="000926C1" w:rsidRPr="00F12647" w:rsidRDefault="000926C1" w:rsidP="000926C1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09F2EF79" w14:textId="77777777" w:rsidR="000926C1" w:rsidRPr="00F12647" w:rsidRDefault="000926C1" w:rsidP="000926C1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D9A5E3" w14:textId="77777777" w:rsidR="000926C1" w:rsidRPr="00F12647" w:rsidRDefault="000926C1" w:rsidP="000926C1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03BDC066" w14:textId="77777777" w:rsidR="000926C1" w:rsidRPr="00F12647" w:rsidRDefault="000926C1" w:rsidP="000926C1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  <w:bookmarkEnd w:id="1"/>
    </w:tbl>
    <w:p w14:paraId="11956626" w14:textId="6A037167" w:rsidR="004C3DF1" w:rsidRPr="00F12647" w:rsidRDefault="004C3DF1" w:rsidP="003D6B7E">
      <w:pPr>
        <w:pStyle w:val="BodyText"/>
        <w:outlineLvl w:val="0"/>
        <w:rPr>
          <w:rFonts w:ascii="Arial" w:hAnsi="Arial" w:cs="Arial"/>
          <w:sz w:val="20"/>
          <w:szCs w:val="20"/>
          <w:lang w:val="en-GB"/>
        </w:rPr>
      </w:pPr>
    </w:p>
    <w:p w14:paraId="21227654" w14:textId="033891AD" w:rsidR="00F12647" w:rsidRPr="00F12647" w:rsidRDefault="00F12647" w:rsidP="003D6B7E">
      <w:pPr>
        <w:pStyle w:val="BodyText"/>
        <w:outlineLvl w:val="0"/>
        <w:rPr>
          <w:rFonts w:ascii="Arial" w:hAnsi="Arial" w:cs="Arial"/>
          <w:sz w:val="20"/>
          <w:szCs w:val="20"/>
          <w:lang w:val="en-GB"/>
        </w:rPr>
      </w:pPr>
    </w:p>
    <w:p w14:paraId="38079103" w14:textId="77777777" w:rsidR="00F12647" w:rsidRPr="00F12647" w:rsidRDefault="00F12647" w:rsidP="00F12647">
      <w:pPr>
        <w:rPr>
          <w:rFonts w:ascii="Arial" w:hAnsi="Arial" w:cs="Arial"/>
          <w:b/>
          <w:sz w:val="20"/>
          <w:szCs w:val="20"/>
          <w:u w:val="single"/>
        </w:rPr>
      </w:pPr>
      <w:r w:rsidRPr="00F12647">
        <w:rPr>
          <w:rFonts w:ascii="Arial" w:hAnsi="Arial" w:cs="Arial"/>
          <w:b/>
          <w:sz w:val="20"/>
          <w:szCs w:val="20"/>
          <w:u w:val="single"/>
        </w:rPr>
        <w:t>Reviewer details:</w:t>
      </w:r>
    </w:p>
    <w:p w14:paraId="2C395A83" w14:textId="2BD20B0E" w:rsidR="00F12647" w:rsidRPr="00F12647" w:rsidRDefault="00F12647" w:rsidP="003D6B7E">
      <w:pPr>
        <w:pStyle w:val="BodyText"/>
        <w:outlineLvl w:val="0"/>
        <w:rPr>
          <w:rFonts w:ascii="Arial" w:hAnsi="Arial" w:cs="Arial"/>
          <w:sz w:val="20"/>
          <w:szCs w:val="20"/>
          <w:lang w:val="en-GB"/>
        </w:rPr>
      </w:pPr>
    </w:p>
    <w:p w14:paraId="101DDF33" w14:textId="61DBEF86" w:rsidR="00F12647" w:rsidRPr="00F12647" w:rsidRDefault="00F12647" w:rsidP="00F12647">
      <w:pPr>
        <w:pStyle w:val="BodyText"/>
        <w:outlineLvl w:val="0"/>
        <w:rPr>
          <w:rFonts w:ascii="Arial" w:hAnsi="Arial" w:cs="Arial"/>
          <w:b/>
          <w:sz w:val="20"/>
          <w:szCs w:val="20"/>
          <w:lang w:val="en-GB"/>
        </w:rPr>
      </w:pPr>
      <w:bookmarkStart w:id="2" w:name="_Hlk214629698"/>
      <w:bookmarkStart w:id="3" w:name="_GoBack"/>
      <w:r w:rsidRPr="00F12647">
        <w:rPr>
          <w:rFonts w:ascii="Arial" w:hAnsi="Arial" w:cs="Arial"/>
          <w:b/>
          <w:sz w:val="20"/>
          <w:szCs w:val="20"/>
          <w:lang w:val="en-GB"/>
        </w:rPr>
        <w:t xml:space="preserve">Ferguson </w:t>
      </w:r>
      <w:proofErr w:type="spellStart"/>
      <w:r w:rsidRPr="00F12647">
        <w:rPr>
          <w:rFonts w:ascii="Arial" w:hAnsi="Arial" w:cs="Arial"/>
          <w:b/>
          <w:sz w:val="20"/>
          <w:szCs w:val="20"/>
          <w:lang w:val="en-GB"/>
        </w:rPr>
        <w:t>Ayemere</w:t>
      </w:r>
      <w:proofErr w:type="spellEnd"/>
      <w:r w:rsidRPr="00F12647">
        <w:rPr>
          <w:rFonts w:ascii="Arial" w:hAnsi="Arial" w:cs="Arial"/>
          <w:b/>
          <w:sz w:val="20"/>
          <w:szCs w:val="20"/>
          <w:lang w:val="en-GB"/>
        </w:rPr>
        <w:t xml:space="preserve"> </w:t>
      </w:r>
      <w:proofErr w:type="spellStart"/>
      <w:r w:rsidRPr="00F12647">
        <w:rPr>
          <w:rFonts w:ascii="Arial" w:hAnsi="Arial" w:cs="Arial"/>
          <w:b/>
          <w:sz w:val="20"/>
          <w:szCs w:val="20"/>
          <w:lang w:val="en-GB"/>
        </w:rPr>
        <w:t>Ehimen</w:t>
      </w:r>
      <w:proofErr w:type="spellEnd"/>
      <w:r w:rsidRPr="00F12647">
        <w:rPr>
          <w:rFonts w:ascii="Arial" w:hAnsi="Arial" w:cs="Arial"/>
          <w:b/>
          <w:sz w:val="20"/>
          <w:szCs w:val="20"/>
          <w:lang w:val="en-GB"/>
        </w:rPr>
        <w:t xml:space="preserve">, </w:t>
      </w:r>
      <w:r w:rsidRPr="00F12647">
        <w:rPr>
          <w:rFonts w:ascii="Arial" w:hAnsi="Arial" w:cs="Arial"/>
          <w:b/>
          <w:sz w:val="20"/>
          <w:szCs w:val="20"/>
          <w:lang w:val="en-GB"/>
        </w:rPr>
        <w:t>Lily Hospital,</w:t>
      </w:r>
      <w:r w:rsidRPr="00F12647">
        <w:rPr>
          <w:rFonts w:ascii="Arial" w:hAnsi="Arial" w:cs="Arial"/>
          <w:b/>
          <w:sz w:val="20"/>
          <w:szCs w:val="20"/>
          <w:lang w:val="en-GB"/>
        </w:rPr>
        <w:t xml:space="preserve"> </w:t>
      </w:r>
      <w:r w:rsidRPr="00F12647">
        <w:rPr>
          <w:rFonts w:ascii="Arial" w:hAnsi="Arial" w:cs="Arial"/>
          <w:b/>
          <w:sz w:val="20"/>
          <w:szCs w:val="20"/>
          <w:lang w:val="en-GB"/>
        </w:rPr>
        <w:t>Nigeria</w:t>
      </w:r>
    </w:p>
    <w:bookmarkEnd w:id="2"/>
    <w:bookmarkEnd w:id="3"/>
    <w:p w14:paraId="33FEEF9A" w14:textId="4D80D047" w:rsidR="00F12647" w:rsidRPr="00F12647" w:rsidRDefault="00F12647" w:rsidP="00F12647">
      <w:pPr>
        <w:pStyle w:val="BodyText"/>
        <w:outlineLvl w:val="0"/>
        <w:rPr>
          <w:rFonts w:ascii="Arial" w:hAnsi="Arial" w:cs="Arial"/>
          <w:sz w:val="20"/>
          <w:szCs w:val="20"/>
          <w:lang w:val="en-GB"/>
        </w:rPr>
      </w:pPr>
    </w:p>
    <w:sectPr w:rsidR="00F12647" w:rsidRPr="00F12647" w:rsidSect="00262FB3">
      <w:headerReference w:type="default" r:id="rId9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E5F140" w14:textId="77777777" w:rsidR="00C23078" w:rsidRPr="0000007A" w:rsidRDefault="00C23078" w:rsidP="0099583E">
      <w:r>
        <w:separator/>
      </w:r>
    </w:p>
  </w:endnote>
  <w:endnote w:type="continuationSeparator" w:id="0">
    <w:p w14:paraId="29D95103" w14:textId="77777777" w:rsidR="00C23078" w:rsidRPr="0000007A" w:rsidRDefault="00C23078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B81343" w14:textId="77777777" w:rsidR="00C23078" w:rsidRPr="0000007A" w:rsidRDefault="00C23078" w:rsidP="0099583E">
      <w:r>
        <w:separator/>
      </w:r>
    </w:p>
  </w:footnote>
  <w:footnote w:type="continuationSeparator" w:id="0">
    <w:p w14:paraId="61C7C105" w14:textId="77777777" w:rsidR="00C23078" w:rsidRPr="0000007A" w:rsidRDefault="00C23078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B86A45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18D19D67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B639D"/>
    <w:multiLevelType w:val="hybridMultilevel"/>
    <w:tmpl w:val="EB26A7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73003C"/>
    <w:multiLevelType w:val="hybridMultilevel"/>
    <w:tmpl w:val="3F40CC9A"/>
    <w:lvl w:ilvl="0" w:tplc="681218D6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6"/>
  </w:num>
  <w:num w:numId="4">
    <w:abstractNumId w:val="8"/>
  </w:num>
  <w:num w:numId="5">
    <w:abstractNumId w:val="5"/>
  </w:num>
  <w:num w:numId="6">
    <w:abstractNumId w:val="0"/>
  </w:num>
  <w:num w:numId="7">
    <w:abstractNumId w:val="2"/>
  </w:num>
  <w:num w:numId="8">
    <w:abstractNumId w:val="10"/>
  </w:num>
  <w:num w:numId="9">
    <w:abstractNumId w:val="9"/>
  </w:num>
  <w:num w:numId="10">
    <w:abstractNumId w:val="1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1MzK3NLQ0NjKytDBQ0lEKTi0uzszPAykwrAUAi6JnRCwAAAA="/>
  </w:docVars>
  <w:rsids>
    <w:rsidRoot w:val="0000007A"/>
    <w:rsid w:val="0000007A"/>
    <w:rsid w:val="00010403"/>
    <w:rsid w:val="00012C8B"/>
    <w:rsid w:val="000137C6"/>
    <w:rsid w:val="00021981"/>
    <w:rsid w:val="000234E1"/>
    <w:rsid w:val="00024CAE"/>
    <w:rsid w:val="0002598E"/>
    <w:rsid w:val="00037D52"/>
    <w:rsid w:val="00040915"/>
    <w:rsid w:val="00043B98"/>
    <w:rsid w:val="000450FC"/>
    <w:rsid w:val="000514E6"/>
    <w:rsid w:val="00056CB0"/>
    <w:rsid w:val="0006257C"/>
    <w:rsid w:val="00084D7C"/>
    <w:rsid w:val="000926C1"/>
    <w:rsid w:val="000936AC"/>
    <w:rsid w:val="00095A59"/>
    <w:rsid w:val="000A2134"/>
    <w:rsid w:val="000A5E36"/>
    <w:rsid w:val="000A6F41"/>
    <w:rsid w:val="000B4EE5"/>
    <w:rsid w:val="000B52B4"/>
    <w:rsid w:val="000B74A1"/>
    <w:rsid w:val="000B757E"/>
    <w:rsid w:val="000B7F1C"/>
    <w:rsid w:val="000C0837"/>
    <w:rsid w:val="000C3B7E"/>
    <w:rsid w:val="00101322"/>
    <w:rsid w:val="00114CDC"/>
    <w:rsid w:val="00135749"/>
    <w:rsid w:val="00136984"/>
    <w:rsid w:val="001375B3"/>
    <w:rsid w:val="00150304"/>
    <w:rsid w:val="00151544"/>
    <w:rsid w:val="0015296D"/>
    <w:rsid w:val="00163622"/>
    <w:rsid w:val="001645A2"/>
    <w:rsid w:val="00164F4E"/>
    <w:rsid w:val="00165685"/>
    <w:rsid w:val="00167BF6"/>
    <w:rsid w:val="001766DF"/>
    <w:rsid w:val="0018753A"/>
    <w:rsid w:val="00187FFD"/>
    <w:rsid w:val="00197E68"/>
    <w:rsid w:val="00197E7E"/>
    <w:rsid w:val="001A1605"/>
    <w:rsid w:val="001B0C63"/>
    <w:rsid w:val="001B2CCC"/>
    <w:rsid w:val="001C09EF"/>
    <w:rsid w:val="001D3A1D"/>
    <w:rsid w:val="001D5982"/>
    <w:rsid w:val="001E0F58"/>
    <w:rsid w:val="001E5471"/>
    <w:rsid w:val="001F24FF"/>
    <w:rsid w:val="001F707F"/>
    <w:rsid w:val="002011F3"/>
    <w:rsid w:val="00201B85"/>
    <w:rsid w:val="002105F7"/>
    <w:rsid w:val="00220111"/>
    <w:rsid w:val="0022369C"/>
    <w:rsid w:val="002320EB"/>
    <w:rsid w:val="0023666B"/>
    <w:rsid w:val="0023696A"/>
    <w:rsid w:val="002422CB"/>
    <w:rsid w:val="00245E23"/>
    <w:rsid w:val="0025366D"/>
    <w:rsid w:val="00262634"/>
    <w:rsid w:val="00262FB3"/>
    <w:rsid w:val="0027260E"/>
    <w:rsid w:val="00275984"/>
    <w:rsid w:val="00280EC9"/>
    <w:rsid w:val="0028120E"/>
    <w:rsid w:val="00291D08"/>
    <w:rsid w:val="00293482"/>
    <w:rsid w:val="002A5799"/>
    <w:rsid w:val="002E2339"/>
    <w:rsid w:val="002E4E16"/>
    <w:rsid w:val="002E6D86"/>
    <w:rsid w:val="002F6935"/>
    <w:rsid w:val="003204B8"/>
    <w:rsid w:val="0033692F"/>
    <w:rsid w:val="00366375"/>
    <w:rsid w:val="00397BBB"/>
    <w:rsid w:val="003A04E7"/>
    <w:rsid w:val="003A68ED"/>
    <w:rsid w:val="003A6E1A"/>
    <w:rsid w:val="003B2172"/>
    <w:rsid w:val="003C02B9"/>
    <w:rsid w:val="003C26CB"/>
    <w:rsid w:val="003C3543"/>
    <w:rsid w:val="003C54D9"/>
    <w:rsid w:val="003C7127"/>
    <w:rsid w:val="003D16B6"/>
    <w:rsid w:val="003D6B7E"/>
    <w:rsid w:val="003E746A"/>
    <w:rsid w:val="00405613"/>
    <w:rsid w:val="00407D92"/>
    <w:rsid w:val="00422010"/>
    <w:rsid w:val="004343E4"/>
    <w:rsid w:val="0044101D"/>
    <w:rsid w:val="0044519B"/>
    <w:rsid w:val="00457AB1"/>
    <w:rsid w:val="00457BC0"/>
    <w:rsid w:val="00462996"/>
    <w:rsid w:val="004909B5"/>
    <w:rsid w:val="004B0818"/>
    <w:rsid w:val="004B4CAD"/>
    <w:rsid w:val="004C3DF1"/>
    <w:rsid w:val="004D2E36"/>
    <w:rsid w:val="004D5670"/>
    <w:rsid w:val="00503AB6"/>
    <w:rsid w:val="005047C5"/>
    <w:rsid w:val="00531C82"/>
    <w:rsid w:val="00533FC1"/>
    <w:rsid w:val="00535A4C"/>
    <w:rsid w:val="0054564B"/>
    <w:rsid w:val="00545A13"/>
    <w:rsid w:val="00546343"/>
    <w:rsid w:val="00557CD3"/>
    <w:rsid w:val="005600D3"/>
    <w:rsid w:val="00560D3C"/>
    <w:rsid w:val="00567DE0"/>
    <w:rsid w:val="005735A5"/>
    <w:rsid w:val="00584A7E"/>
    <w:rsid w:val="005C25A0"/>
    <w:rsid w:val="005D230D"/>
    <w:rsid w:val="006011B8"/>
    <w:rsid w:val="00602F7D"/>
    <w:rsid w:val="00605952"/>
    <w:rsid w:val="00620677"/>
    <w:rsid w:val="00624032"/>
    <w:rsid w:val="00633F1B"/>
    <w:rsid w:val="00645A56"/>
    <w:rsid w:val="006532DF"/>
    <w:rsid w:val="0065579D"/>
    <w:rsid w:val="00656063"/>
    <w:rsid w:val="00663792"/>
    <w:rsid w:val="0067046C"/>
    <w:rsid w:val="00680EB4"/>
    <w:rsid w:val="0068446F"/>
    <w:rsid w:val="00691B23"/>
    <w:rsid w:val="00696CAD"/>
    <w:rsid w:val="006A5E0B"/>
    <w:rsid w:val="006B3FF0"/>
    <w:rsid w:val="006C3797"/>
    <w:rsid w:val="006E4337"/>
    <w:rsid w:val="006E7D6E"/>
    <w:rsid w:val="006F424D"/>
    <w:rsid w:val="00701186"/>
    <w:rsid w:val="00707BE1"/>
    <w:rsid w:val="007238EB"/>
    <w:rsid w:val="007317C3"/>
    <w:rsid w:val="00735257"/>
    <w:rsid w:val="0073538B"/>
    <w:rsid w:val="00742F6B"/>
    <w:rsid w:val="00766889"/>
    <w:rsid w:val="00766A0D"/>
    <w:rsid w:val="00767F8C"/>
    <w:rsid w:val="0077245B"/>
    <w:rsid w:val="00774427"/>
    <w:rsid w:val="00780B67"/>
    <w:rsid w:val="007B635B"/>
    <w:rsid w:val="007D0246"/>
    <w:rsid w:val="007D4B21"/>
    <w:rsid w:val="007E2523"/>
    <w:rsid w:val="007F5873"/>
    <w:rsid w:val="008133DE"/>
    <w:rsid w:val="008146D0"/>
    <w:rsid w:val="00815F94"/>
    <w:rsid w:val="008224E2"/>
    <w:rsid w:val="00825DC9"/>
    <w:rsid w:val="0082676D"/>
    <w:rsid w:val="00846F1F"/>
    <w:rsid w:val="00864044"/>
    <w:rsid w:val="00872E19"/>
    <w:rsid w:val="00877F10"/>
    <w:rsid w:val="00882091"/>
    <w:rsid w:val="00893E75"/>
    <w:rsid w:val="008C2F62"/>
    <w:rsid w:val="008D020E"/>
    <w:rsid w:val="008F36E4"/>
    <w:rsid w:val="00935F63"/>
    <w:rsid w:val="009553EC"/>
    <w:rsid w:val="00956A49"/>
    <w:rsid w:val="00982766"/>
    <w:rsid w:val="009852C4"/>
    <w:rsid w:val="0099583E"/>
    <w:rsid w:val="009A0242"/>
    <w:rsid w:val="009A59ED"/>
    <w:rsid w:val="009C5642"/>
    <w:rsid w:val="009C5EC7"/>
    <w:rsid w:val="009C6373"/>
    <w:rsid w:val="009E13C3"/>
    <w:rsid w:val="009E6A30"/>
    <w:rsid w:val="009F29EB"/>
    <w:rsid w:val="00A001A0"/>
    <w:rsid w:val="00A038E0"/>
    <w:rsid w:val="00A06CCE"/>
    <w:rsid w:val="00A12C83"/>
    <w:rsid w:val="00A31AAC"/>
    <w:rsid w:val="00A32905"/>
    <w:rsid w:val="00A354A7"/>
    <w:rsid w:val="00A36C95"/>
    <w:rsid w:val="00A37DE3"/>
    <w:rsid w:val="00A452CA"/>
    <w:rsid w:val="00A519D1"/>
    <w:rsid w:val="00A52596"/>
    <w:rsid w:val="00A652B4"/>
    <w:rsid w:val="00A65C50"/>
    <w:rsid w:val="00AA41B3"/>
    <w:rsid w:val="00AB1ED6"/>
    <w:rsid w:val="00AB397D"/>
    <w:rsid w:val="00AB638A"/>
    <w:rsid w:val="00AB6E43"/>
    <w:rsid w:val="00AC1349"/>
    <w:rsid w:val="00AE3ABC"/>
    <w:rsid w:val="00AF24BB"/>
    <w:rsid w:val="00AF3016"/>
    <w:rsid w:val="00AF30E5"/>
    <w:rsid w:val="00AF394E"/>
    <w:rsid w:val="00B01A8C"/>
    <w:rsid w:val="00B02E7C"/>
    <w:rsid w:val="00B13E02"/>
    <w:rsid w:val="00B22FE6"/>
    <w:rsid w:val="00B3033D"/>
    <w:rsid w:val="00B42EF0"/>
    <w:rsid w:val="00B45227"/>
    <w:rsid w:val="00B62087"/>
    <w:rsid w:val="00B62F41"/>
    <w:rsid w:val="00B760E1"/>
    <w:rsid w:val="00BA1AB3"/>
    <w:rsid w:val="00BA6421"/>
    <w:rsid w:val="00BB4FEC"/>
    <w:rsid w:val="00BC402F"/>
    <w:rsid w:val="00BE0C20"/>
    <w:rsid w:val="00BE13EF"/>
    <w:rsid w:val="00BE40A5"/>
    <w:rsid w:val="00BE6454"/>
    <w:rsid w:val="00BF75D4"/>
    <w:rsid w:val="00C069B5"/>
    <w:rsid w:val="00C10283"/>
    <w:rsid w:val="00C1031E"/>
    <w:rsid w:val="00C118EC"/>
    <w:rsid w:val="00C22886"/>
    <w:rsid w:val="00C23078"/>
    <w:rsid w:val="00C25C8F"/>
    <w:rsid w:val="00C263C6"/>
    <w:rsid w:val="00C635B6"/>
    <w:rsid w:val="00C84097"/>
    <w:rsid w:val="00C945B3"/>
    <w:rsid w:val="00CB1655"/>
    <w:rsid w:val="00CB2C9A"/>
    <w:rsid w:val="00CB3665"/>
    <w:rsid w:val="00CB429B"/>
    <w:rsid w:val="00CD093E"/>
    <w:rsid w:val="00CD1556"/>
    <w:rsid w:val="00CD1FD7"/>
    <w:rsid w:val="00CE0523"/>
    <w:rsid w:val="00CE3FE4"/>
    <w:rsid w:val="00CE5AC7"/>
    <w:rsid w:val="00CF0BBB"/>
    <w:rsid w:val="00CF52C0"/>
    <w:rsid w:val="00CF5CAE"/>
    <w:rsid w:val="00D1283A"/>
    <w:rsid w:val="00D17979"/>
    <w:rsid w:val="00D2075F"/>
    <w:rsid w:val="00D37E12"/>
    <w:rsid w:val="00D40416"/>
    <w:rsid w:val="00D40553"/>
    <w:rsid w:val="00D4782A"/>
    <w:rsid w:val="00D7603E"/>
    <w:rsid w:val="00D90124"/>
    <w:rsid w:val="00D90D23"/>
    <w:rsid w:val="00D9392F"/>
    <w:rsid w:val="00DA41F5"/>
    <w:rsid w:val="00DA41FC"/>
    <w:rsid w:val="00DB4568"/>
    <w:rsid w:val="00DB7E1B"/>
    <w:rsid w:val="00DC1D81"/>
    <w:rsid w:val="00DD351C"/>
    <w:rsid w:val="00E451EA"/>
    <w:rsid w:val="00E57F4B"/>
    <w:rsid w:val="00E63889"/>
    <w:rsid w:val="00E71C8D"/>
    <w:rsid w:val="00E72360"/>
    <w:rsid w:val="00E972A7"/>
    <w:rsid w:val="00EB2F55"/>
    <w:rsid w:val="00EB3E91"/>
    <w:rsid w:val="00EC6894"/>
    <w:rsid w:val="00ED0959"/>
    <w:rsid w:val="00ED6B12"/>
    <w:rsid w:val="00EF2AA5"/>
    <w:rsid w:val="00EF326D"/>
    <w:rsid w:val="00EF53FE"/>
    <w:rsid w:val="00F12647"/>
    <w:rsid w:val="00F2643C"/>
    <w:rsid w:val="00F3669D"/>
    <w:rsid w:val="00F374AC"/>
    <w:rsid w:val="00F405F8"/>
    <w:rsid w:val="00F45B5A"/>
    <w:rsid w:val="00F4700F"/>
    <w:rsid w:val="00F573EA"/>
    <w:rsid w:val="00F57E9D"/>
    <w:rsid w:val="00FA6528"/>
    <w:rsid w:val="00FC6387"/>
    <w:rsid w:val="00FD70A7"/>
    <w:rsid w:val="00FD7338"/>
    <w:rsid w:val="00FF09A0"/>
    <w:rsid w:val="00FF2F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FEE9492"/>
  <w15:chartTrackingRefBased/>
  <w15:docId w15:val="{6B5CD7CF-A6D5-8A42-83BB-8A2F5CB7F1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/>
      <w:b/>
      <w:bCs/>
      <w:sz w:val="20"/>
      <w:szCs w:val="20"/>
      <w:lang w:val="fr-FR" w:eastAsia="x-none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43B9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0A2F40" w:themeColor="accent1" w:themeShade="7F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/>
      <w:b/>
      <w:bCs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/>
      <w:lang w:val="fr-FR" w:eastAsia="x-none"/>
    </w:rPr>
  </w:style>
  <w:style w:type="character" w:customStyle="1" w:styleId="BodyTextChar">
    <w:name w:val="Body Text Char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  <w:rPr>
      <w:lang w:eastAsia="x-none"/>
    </w:rPr>
  </w:style>
  <w:style w:type="character" w:customStyle="1" w:styleId="HeaderChar">
    <w:name w:val="Header Char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  <w:rPr>
      <w:lang w:eastAsia="x-none"/>
    </w:rPr>
  </w:style>
  <w:style w:type="character" w:customStyle="1" w:styleId="FooterChar">
    <w:name w:val="Footer Char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table" w:styleId="TableGrid">
    <w:name w:val="Table Grid"/>
    <w:basedOn w:val="TableNormal"/>
    <w:uiPriority w:val="59"/>
    <w:rsid w:val="0077245B"/>
    <w:rPr>
      <w:rFonts w:eastAsia="Times New Roman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3Char">
    <w:name w:val="Heading 3 Char"/>
    <w:basedOn w:val="DefaultParagraphFont"/>
    <w:link w:val="Heading3"/>
    <w:uiPriority w:val="9"/>
    <w:semiHidden/>
    <w:rsid w:val="00043B98"/>
    <w:rPr>
      <w:rFonts w:asciiTheme="majorHAnsi" w:eastAsiaTheme="majorEastAsia" w:hAnsiTheme="majorHAnsi" w:cstheme="majorBidi"/>
      <w:color w:val="0A2F40" w:themeColor="accent1" w:themeShade="7F"/>
      <w:sz w:val="24"/>
      <w:szCs w:val="24"/>
      <w:lang w:val="en-US" w:eastAsia="en-US"/>
    </w:rPr>
  </w:style>
  <w:style w:type="character" w:customStyle="1" w:styleId="go">
    <w:name w:val="go"/>
    <w:basedOn w:val="DefaultParagraphFont"/>
    <w:rsid w:val="00043B9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769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28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63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05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163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6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3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958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62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85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40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kprress.org/index.php/JOCRIM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15AC5A4-9771-4621-B62B-22141AEA83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304</Words>
  <Characters>173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4</CharactersWithSpaces>
  <SharedDoc>false</SharedDoc>
  <HLinks>
    <vt:vector size="24" baseType="variant">
      <vt:variant>
        <vt:i4>6160409</vt:i4>
      </vt:variant>
      <vt:variant>
        <vt:i4>9</vt:i4>
      </vt:variant>
      <vt:variant>
        <vt:i4>0</vt:i4>
      </vt:variant>
      <vt:variant>
        <vt:i4>5</vt:i4>
      </vt:variant>
      <vt:variant>
        <vt:lpwstr>https://r1.reviewerhub.org/benefits-for-reviewers</vt:lpwstr>
      </vt:variant>
      <vt:variant>
        <vt:lpwstr/>
      </vt:variant>
      <vt:variant>
        <vt:i4>2031642</vt:i4>
      </vt:variant>
      <vt:variant>
        <vt:i4>6</vt:i4>
      </vt:variant>
      <vt:variant>
        <vt:i4>0</vt:i4>
      </vt:variant>
      <vt:variant>
        <vt:i4>5</vt:i4>
      </vt:variant>
      <vt:variant>
        <vt:lpwstr>https://r1.reviewerhub.org/peer-review-comments-approval-policy/</vt:lpwstr>
      </vt:variant>
      <vt:variant>
        <vt:lpwstr/>
      </vt:variant>
      <vt:variant>
        <vt:i4>458766</vt:i4>
      </vt:variant>
      <vt:variant>
        <vt:i4>3</vt:i4>
      </vt:variant>
      <vt:variant>
        <vt:i4>0</vt:i4>
      </vt:variant>
      <vt:variant>
        <vt:i4>5</vt:i4>
      </vt:variant>
      <vt:variant>
        <vt:lpwstr>https://r1.reviewerhub.org/general-editorial-policy/</vt:lpwstr>
      </vt:variant>
      <vt:variant>
        <vt:lpwstr/>
      </vt:variant>
      <vt:variant>
        <vt:i4>2687033</vt:i4>
      </vt:variant>
      <vt:variant>
        <vt:i4>0</vt:i4>
      </vt:variant>
      <vt:variant>
        <vt:i4>0</vt:i4>
      </vt:variant>
      <vt:variant>
        <vt:i4>5</vt:i4>
      </vt:variant>
      <vt:variant>
        <vt:lpwstr>https://www.ikprress.org/index.php/JOCRIM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onymous</dc:creator>
  <cp:keywords/>
  <dc:description/>
  <cp:lastModifiedBy>Editor-11</cp:lastModifiedBy>
  <cp:revision>5</cp:revision>
  <dcterms:created xsi:type="dcterms:W3CDTF">2025-11-15T16:20:00Z</dcterms:created>
  <dcterms:modified xsi:type="dcterms:W3CDTF">2025-11-21T09:31:00Z</dcterms:modified>
</cp:coreProperties>
</file>